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Default="007626B1" w:rsidP="00BF6D06">
      <w:pPr>
        <w:tabs>
          <w:tab w:val="left" w:pos="567"/>
        </w:tabs>
        <w:ind w:left="-630"/>
        <w:jc w:val="both"/>
        <w:rPr>
          <w:rFonts w:ascii="Tahoma" w:hAnsi="Tahoma" w:cs="Tahoma"/>
          <w:b/>
          <w:bCs/>
          <w:lang w:val="en-GB"/>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bookmarkStart w:id="0" w:name="_GoBack"/>
            <w:bookmarkEnd w:id="0"/>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B73602">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2C8CB" w14:textId="77777777" w:rsidR="00BB4A84" w:rsidRDefault="00BB4A84">
      <w:r>
        <w:separator/>
      </w:r>
    </w:p>
  </w:endnote>
  <w:endnote w:type="continuationSeparator" w:id="0">
    <w:p w14:paraId="47FC569F" w14:textId="77777777" w:rsidR="00BB4A84" w:rsidRDefault="00BB4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A28A3" w14:textId="77777777" w:rsidR="00BB4A84" w:rsidRDefault="00BB4A84">
      <w:r>
        <w:separator/>
      </w:r>
    </w:p>
  </w:footnote>
  <w:footnote w:type="continuationSeparator" w:id="0">
    <w:p w14:paraId="6D221260" w14:textId="77777777" w:rsidR="00BB4A84" w:rsidRDefault="00BB4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5C2E832E"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4038"/>
    <w:rsid w:val="005B59FC"/>
    <w:rsid w:val="005F7AA3"/>
    <w:rsid w:val="00651596"/>
    <w:rsid w:val="0065491F"/>
    <w:rsid w:val="00662D14"/>
    <w:rsid w:val="00674928"/>
    <w:rsid w:val="00682E3D"/>
    <w:rsid w:val="0068758B"/>
    <w:rsid w:val="006943D7"/>
    <w:rsid w:val="006C01BB"/>
    <w:rsid w:val="006C0FFF"/>
    <w:rsid w:val="006C15E2"/>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EC4B6-1357-4960-9B64-C16F8B081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875</Words>
  <Characters>15448</Characters>
  <Application>Microsoft Office Word</Application>
  <DocSecurity>4</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2</cp:revision>
  <dcterms:created xsi:type="dcterms:W3CDTF">2020-07-09T07:21:00Z</dcterms:created>
  <dcterms:modified xsi:type="dcterms:W3CDTF">2020-07-09T07:21:00Z</dcterms:modified>
</cp:coreProperties>
</file>